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3316" w:rsidRDefault="000E05AC" w:rsidP="00D83F01">
      <w:pPr>
        <w:pStyle w:val="ListParagraph"/>
        <w:spacing w:after="360" w:line="360" w:lineRule="auto"/>
        <w:ind w:left="0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F01615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F01615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r w:rsidR="00F01615">
        <w:rPr>
          <w:rFonts w:asciiTheme="majorHAnsi" w:hAnsiTheme="majorHAnsi"/>
          <w:b/>
          <w:sz w:val="24"/>
          <w:szCs w:val="24"/>
          <w:highlight w:val="lightGray"/>
        </w:rPr>
        <w:softHyphen/>
      </w:r>
      <w:proofErr w:type="gramEnd"/>
      <w:r w:rsidR="00F01615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1</w:t>
      </w:r>
      <w:r w:rsidR="00EF0036">
        <w:rPr>
          <w:rFonts w:asciiTheme="majorHAnsi" w:hAnsiTheme="majorHAnsi"/>
          <w:b/>
          <w:sz w:val="24"/>
          <w:szCs w:val="24"/>
          <w:highlight w:val="lightGray"/>
        </w:rPr>
        <w:t>44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 xml:space="preserve">   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 xml:space="preserve">                                                                                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 xml:space="preserve">   </w:t>
      </w:r>
      <w:r w:rsidR="00BF3310" w:rsidRPr="00F01615">
        <w:rPr>
          <w:rFonts w:asciiTheme="majorHAnsi" w:hAnsiTheme="majorHAnsi"/>
          <w:b/>
          <w:sz w:val="24"/>
          <w:szCs w:val="24"/>
          <w:highlight w:val="lightGray"/>
        </w:rPr>
        <w:t>LAST DATE: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>2</w:t>
      </w:r>
      <w:r w:rsidR="006216D5">
        <w:rPr>
          <w:rFonts w:asciiTheme="majorHAnsi" w:hAnsiTheme="majorHAnsi"/>
          <w:b/>
          <w:sz w:val="24"/>
          <w:szCs w:val="24"/>
          <w:highlight w:val="lightGray"/>
        </w:rPr>
        <w:t>8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>/</w:t>
      </w:r>
      <w:r w:rsidR="00A11A15">
        <w:rPr>
          <w:rFonts w:asciiTheme="majorHAnsi" w:hAnsiTheme="majorHAnsi"/>
          <w:b/>
          <w:sz w:val="24"/>
          <w:szCs w:val="24"/>
          <w:highlight w:val="lightGray"/>
        </w:rPr>
        <w:t>0</w:t>
      </w:r>
      <w:r w:rsidR="00125C62">
        <w:rPr>
          <w:rFonts w:asciiTheme="majorHAnsi" w:hAnsiTheme="majorHAnsi"/>
          <w:b/>
          <w:sz w:val="24"/>
          <w:szCs w:val="24"/>
          <w:highlight w:val="lightGray"/>
        </w:rPr>
        <w:t>1/</w:t>
      </w:r>
      <w:r w:rsidR="00D83F01">
        <w:rPr>
          <w:rFonts w:asciiTheme="majorHAnsi" w:hAnsiTheme="majorHAnsi"/>
          <w:b/>
          <w:sz w:val="24"/>
          <w:szCs w:val="24"/>
          <w:highlight w:val="lightGray"/>
        </w:rPr>
        <w:t>202</w:t>
      </w:r>
      <w:r w:rsidR="00A11A15">
        <w:rPr>
          <w:rFonts w:asciiTheme="majorHAnsi" w:hAnsiTheme="majorHAnsi"/>
          <w:b/>
          <w:sz w:val="24"/>
          <w:szCs w:val="24"/>
          <w:highlight w:val="lightGray"/>
        </w:rPr>
        <w:t>4</w:t>
      </w:r>
    </w:p>
    <w:p w:rsidR="00125C62" w:rsidRPr="006216D5" w:rsidRDefault="00125C62" w:rsidP="00125C62">
      <w:pPr>
        <w:pStyle w:val="ListParagraph"/>
        <w:spacing w:after="360" w:line="360" w:lineRule="auto"/>
        <w:ind w:left="0"/>
        <w:jc w:val="center"/>
        <w:rPr>
          <w:rFonts w:asciiTheme="majorHAnsi" w:hAnsiTheme="majorHAnsi"/>
          <w:sz w:val="28"/>
          <w:szCs w:val="28"/>
        </w:rPr>
      </w:pPr>
      <w:r w:rsidRPr="006216D5">
        <w:rPr>
          <w:rFonts w:asciiTheme="majorHAnsi" w:hAnsiTheme="majorHAnsi"/>
          <w:sz w:val="28"/>
          <w:szCs w:val="28"/>
        </w:rPr>
        <w:t>TITLE: Executive Assistant</w:t>
      </w:r>
    </w:p>
    <w:p w:rsidR="00993B05" w:rsidRPr="005F79EB" w:rsidRDefault="00993B05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otal No. of Post</w:t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="00296F82">
        <w:rPr>
          <w:rFonts w:asciiTheme="majorHAnsi" w:hAnsiTheme="majorHAnsi"/>
          <w:sz w:val="24"/>
          <w:szCs w:val="24"/>
        </w:rPr>
        <w:t>1</w:t>
      </w:r>
    </w:p>
    <w:p w:rsidR="0072103F" w:rsidRPr="003F0A73" w:rsidRDefault="0064178F" w:rsidP="00D83F01">
      <w:pPr>
        <w:pStyle w:val="ListParagraph"/>
        <w:spacing w:after="120" w:line="240" w:lineRule="auto"/>
        <w:ind w:left="180"/>
        <w:jc w:val="both"/>
        <w:rPr>
          <w:rFonts w:asciiTheme="majorHAnsi" w:hAnsiTheme="majorHAnsi" w:cstheme="minorHAnsi"/>
          <w:sz w:val="24"/>
          <w:szCs w:val="24"/>
        </w:rPr>
      </w:pPr>
      <w:r w:rsidRPr="005F79EB">
        <w:rPr>
          <w:rFonts w:asciiTheme="majorHAnsi" w:hAnsiTheme="majorHAnsi" w:cstheme="minorHAnsi"/>
          <w:sz w:val="24"/>
          <w:szCs w:val="24"/>
        </w:rPr>
        <w:t>Remuneration</w:t>
      </w:r>
      <w:r w:rsidRPr="005F79EB">
        <w:rPr>
          <w:rFonts w:asciiTheme="majorHAnsi" w:hAnsiTheme="majorHAnsi" w:cstheme="minorHAnsi"/>
          <w:sz w:val="24"/>
          <w:szCs w:val="24"/>
        </w:rPr>
        <w:tab/>
        <w:t xml:space="preserve">: </w:t>
      </w:r>
      <w:r w:rsidR="00296F82">
        <w:rPr>
          <w:rFonts w:asciiTheme="majorHAnsi" w:hAnsiTheme="majorHAnsi" w:cs="Arial"/>
          <w:sz w:val="24"/>
          <w:szCs w:val="24"/>
        </w:rPr>
        <w:t>25,000</w:t>
      </w:r>
      <w:r w:rsidRPr="005F79EB">
        <w:rPr>
          <w:rFonts w:asciiTheme="majorHAnsi" w:hAnsiTheme="majorHAnsi" w:cstheme="minorHAnsi"/>
          <w:sz w:val="24"/>
          <w:szCs w:val="24"/>
        </w:rPr>
        <w:t>(consolidated)</w:t>
      </w:r>
    </w:p>
    <w:p w:rsidR="007123B0" w:rsidRDefault="00993B05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ype</w:t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Pr="005F79EB">
        <w:rPr>
          <w:rFonts w:asciiTheme="majorHAnsi" w:hAnsiTheme="majorHAnsi"/>
          <w:sz w:val="24"/>
          <w:szCs w:val="24"/>
        </w:rPr>
        <w:t>On contract</w:t>
      </w:r>
      <w:r w:rsidR="00773267">
        <w:rPr>
          <w:rFonts w:asciiTheme="majorHAnsi" w:hAnsiTheme="majorHAnsi"/>
          <w:sz w:val="24"/>
          <w:szCs w:val="24"/>
        </w:rPr>
        <w:t>– Full Time</w:t>
      </w:r>
    </w:p>
    <w:p w:rsidR="001D08B6" w:rsidRDefault="001D08B6" w:rsidP="00D83F01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: Less than 30</w:t>
      </w:r>
      <w:r w:rsidR="00F01615">
        <w:rPr>
          <w:rFonts w:asciiTheme="majorHAnsi" w:hAnsiTheme="majorHAnsi"/>
          <w:sz w:val="24"/>
          <w:szCs w:val="24"/>
        </w:rPr>
        <w:t xml:space="preserve"> years</w:t>
      </w:r>
    </w:p>
    <w:p w:rsidR="00C452FD" w:rsidRDefault="00C452FD" w:rsidP="00993B05">
      <w:pPr>
        <w:pStyle w:val="ListParagraph"/>
        <w:jc w:val="both"/>
        <w:rPr>
          <w:rFonts w:asciiTheme="majorHAnsi" w:hAnsiTheme="majorHAnsi"/>
          <w:sz w:val="24"/>
          <w:szCs w:val="24"/>
        </w:rPr>
      </w:pPr>
    </w:p>
    <w:p w:rsidR="00993B05" w:rsidRPr="005F79EB" w:rsidRDefault="00993B05" w:rsidP="00D83F01">
      <w:pPr>
        <w:pStyle w:val="ListParagraph"/>
        <w:ind w:left="180"/>
        <w:jc w:val="both"/>
        <w:rPr>
          <w:rFonts w:asciiTheme="majorHAnsi" w:hAnsiTheme="majorHAnsi" w:cs="Arial"/>
          <w:b/>
          <w:sz w:val="24"/>
          <w:szCs w:val="24"/>
        </w:rPr>
      </w:pPr>
      <w:r w:rsidRPr="005F79EB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4D6953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Reorganize records of the </w:t>
      </w:r>
      <w:r w:rsidR="00C452FD">
        <w:rPr>
          <w:rFonts w:asciiTheme="majorHAnsi" w:hAnsiTheme="majorHAnsi" w:cs="Arial"/>
          <w:sz w:val="24"/>
          <w:szCs w:val="24"/>
        </w:rPr>
        <w:t>C</w:t>
      </w:r>
      <w:r>
        <w:rPr>
          <w:rFonts w:asciiTheme="majorHAnsi" w:hAnsiTheme="majorHAnsi" w:cs="Arial"/>
          <w:sz w:val="24"/>
          <w:szCs w:val="24"/>
        </w:rPr>
        <w:t xml:space="preserve">onservation </w:t>
      </w:r>
      <w:r w:rsidR="00C452FD">
        <w:rPr>
          <w:rFonts w:asciiTheme="majorHAnsi" w:hAnsiTheme="majorHAnsi" w:cs="Arial"/>
          <w:sz w:val="24"/>
          <w:szCs w:val="24"/>
        </w:rPr>
        <w:t>Department</w:t>
      </w:r>
      <w:r>
        <w:rPr>
          <w:rFonts w:asciiTheme="majorHAnsi" w:hAnsiTheme="majorHAnsi" w:cs="Arial"/>
          <w:sz w:val="24"/>
          <w:szCs w:val="24"/>
        </w:rPr>
        <w:t xml:space="preserve"> in consultation with </w:t>
      </w:r>
      <w:r w:rsidR="00C452FD">
        <w:rPr>
          <w:rFonts w:asciiTheme="majorHAnsi" w:hAnsiTheme="majorHAnsi" w:cs="Arial"/>
          <w:sz w:val="24"/>
          <w:szCs w:val="24"/>
        </w:rPr>
        <w:t xml:space="preserve">the </w:t>
      </w:r>
      <w:r w:rsidR="007A164F">
        <w:rPr>
          <w:rFonts w:asciiTheme="majorHAnsi" w:hAnsiTheme="majorHAnsi" w:cs="Arial"/>
          <w:sz w:val="24"/>
          <w:szCs w:val="24"/>
        </w:rPr>
        <w:t xml:space="preserve">Section In-charge </w:t>
      </w:r>
      <w:r>
        <w:rPr>
          <w:rFonts w:asciiTheme="majorHAnsi" w:hAnsiTheme="majorHAnsi" w:cs="Arial"/>
          <w:sz w:val="24"/>
          <w:szCs w:val="24"/>
        </w:rPr>
        <w:t>and coordinate with Museum archives for relevant filing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Handling of all </w:t>
      </w:r>
      <w:r w:rsidR="00C452FD">
        <w:rPr>
          <w:rFonts w:asciiTheme="majorHAnsi" w:hAnsiTheme="majorHAnsi" w:cs="Arial"/>
          <w:sz w:val="24"/>
          <w:szCs w:val="24"/>
        </w:rPr>
        <w:t>c</w:t>
      </w:r>
      <w:r>
        <w:rPr>
          <w:rFonts w:asciiTheme="majorHAnsi" w:hAnsiTheme="majorHAnsi" w:cs="Arial"/>
          <w:sz w:val="24"/>
          <w:szCs w:val="24"/>
        </w:rPr>
        <w:t xml:space="preserve">ommunications, filing and secretariat work for the Conservation </w:t>
      </w:r>
      <w:r w:rsidR="00C452FD">
        <w:rPr>
          <w:rFonts w:asciiTheme="majorHAnsi" w:hAnsiTheme="majorHAnsi" w:cs="Arial"/>
          <w:sz w:val="24"/>
          <w:szCs w:val="24"/>
        </w:rPr>
        <w:t>Department</w:t>
      </w:r>
      <w:r>
        <w:rPr>
          <w:rFonts w:asciiTheme="majorHAnsi" w:hAnsiTheme="majorHAnsi" w:cs="Arial"/>
          <w:sz w:val="24"/>
          <w:szCs w:val="24"/>
        </w:rPr>
        <w:t>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Maintaining an updated filing and retrieval system for all records and communications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Documentation and maintaining records of your work.</w:t>
      </w:r>
    </w:p>
    <w:p w:rsidR="00F149BA" w:rsidRPr="00F149BA" w:rsidRDefault="001F7C3A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Preparation of reports, sanction notes</w:t>
      </w:r>
      <w:r w:rsidR="001D08B6">
        <w:rPr>
          <w:rFonts w:asciiTheme="majorHAnsi" w:hAnsiTheme="majorHAnsi" w:cs="Arial"/>
          <w:sz w:val="24"/>
          <w:szCs w:val="24"/>
        </w:rPr>
        <w:t>,</w:t>
      </w:r>
      <w:r w:rsidR="00F149BA">
        <w:rPr>
          <w:rFonts w:asciiTheme="majorHAnsi" w:hAnsiTheme="majorHAnsi" w:cs="Arial"/>
          <w:sz w:val="24"/>
          <w:szCs w:val="24"/>
        </w:rPr>
        <w:t xml:space="preserve">in consultation with the </w:t>
      </w:r>
      <w:r w:rsidR="00FD5AF6">
        <w:rPr>
          <w:rFonts w:asciiTheme="majorHAnsi" w:hAnsiTheme="majorHAnsi" w:cs="Arial"/>
          <w:sz w:val="24"/>
          <w:szCs w:val="24"/>
        </w:rPr>
        <w:t xml:space="preserve">Section </w:t>
      </w:r>
      <w:r w:rsidR="00CB5B04">
        <w:rPr>
          <w:rFonts w:asciiTheme="majorHAnsi" w:hAnsiTheme="majorHAnsi" w:cs="Arial"/>
          <w:sz w:val="24"/>
          <w:szCs w:val="24"/>
        </w:rPr>
        <w:t>In-charge</w:t>
      </w:r>
      <w:r w:rsidR="001D08B6">
        <w:rPr>
          <w:rFonts w:asciiTheme="majorHAnsi" w:hAnsiTheme="majorHAnsi" w:cs="Arial"/>
          <w:sz w:val="24"/>
          <w:szCs w:val="24"/>
        </w:rPr>
        <w:t>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anage </w:t>
      </w:r>
      <w:r w:rsidR="00FD5AF6">
        <w:rPr>
          <w:rFonts w:asciiTheme="majorHAnsi" w:hAnsiTheme="majorHAnsi" w:cs="Arial"/>
          <w:sz w:val="24"/>
          <w:szCs w:val="24"/>
        </w:rPr>
        <w:t>video door phone operations and telephone calls</w:t>
      </w:r>
      <w:r>
        <w:rPr>
          <w:rFonts w:asciiTheme="majorHAnsi" w:hAnsiTheme="majorHAnsi" w:cs="Arial"/>
          <w:sz w:val="24"/>
          <w:szCs w:val="24"/>
        </w:rPr>
        <w:t xml:space="preserve"> of the </w:t>
      </w:r>
      <w:r w:rsidR="000D7D21">
        <w:rPr>
          <w:rFonts w:asciiTheme="majorHAnsi" w:hAnsiTheme="majorHAnsi" w:cs="Arial"/>
          <w:sz w:val="24"/>
          <w:szCs w:val="24"/>
        </w:rPr>
        <w:t>Conservation Department</w:t>
      </w:r>
      <w:r w:rsidR="00FD5AF6">
        <w:rPr>
          <w:rFonts w:asciiTheme="majorHAnsi" w:hAnsiTheme="majorHAnsi" w:cs="Arial"/>
          <w:sz w:val="24"/>
          <w:szCs w:val="24"/>
        </w:rPr>
        <w:t>.</w:t>
      </w:r>
    </w:p>
    <w:p w:rsidR="00296F82" w:rsidRPr="00F149BA" w:rsidRDefault="00FD5AF6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onitor </w:t>
      </w:r>
      <w:r w:rsidR="00296F82">
        <w:rPr>
          <w:rFonts w:asciiTheme="majorHAnsi" w:hAnsiTheme="majorHAnsi" w:cs="Arial"/>
          <w:sz w:val="24"/>
          <w:szCs w:val="24"/>
        </w:rPr>
        <w:t xml:space="preserve">emails and other communications for the office in a prompt manner and onward them to concerned persons in consultation with </w:t>
      </w:r>
      <w:r>
        <w:rPr>
          <w:rFonts w:asciiTheme="majorHAnsi" w:hAnsiTheme="majorHAnsi" w:cs="Arial"/>
          <w:sz w:val="24"/>
          <w:szCs w:val="24"/>
        </w:rPr>
        <w:t xml:space="preserve">Section </w:t>
      </w:r>
      <w:r w:rsidR="00CB5B04">
        <w:rPr>
          <w:rFonts w:asciiTheme="majorHAnsi" w:hAnsiTheme="majorHAnsi" w:cs="Arial"/>
          <w:sz w:val="24"/>
          <w:szCs w:val="24"/>
        </w:rPr>
        <w:t>In-charge</w:t>
      </w:r>
      <w:r w:rsidR="00483D97">
        <w:rPr>
          <w:rFonts w:asciiTheme="majorHAnsi" w:hAnsiTheme="majorHAnsi" w:cs="Arial"/>
          <w:sz w:val="24"/>
          <w:szCs w:val="24"/>
        </w:rPr>
        <w:t>.</w:t>
      </w:r>
    </w:p>
    <w:p w:rsidR="00F149BA" w:rsidRPr="00F149BA" w:rsidRDefault="00F149BA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F149BA">
        <w:rPr>
          <w:rFonts w:asciiTheme="majorHAnsi" w:hAnsiTheme="majorHAnsi" w:cs="Arial"/>
          <w:sz w:val="24"/>
          <w:szCs w:val="24"/>
        </w:rPr>
        <w:t xml:space="preserve">Carry out other activities required to support the ongoing projects in form of Travel and Accommodation bookings </w:t>
      </w:r>
      <w:r w:rsidR="00483D97">
        <w:rPr>
          <w:rFonts w:asciiTheme="majorHAnsi" w:hAnsiTheme="majorHAnsi" w:cs="Arial"/>
          <w:sz w:val="24"/>
          <w:szCs w:val="24"/>
        </w:rPr>
        <w:t>for</w:t>
      </w:r>
      <w:r w:rsidRPr="00F149BA">
        <w:rPr>
          <w:rFonts w:asciiTheme="majorHAnsi" w:hAnsiTheme="majorHAnsi" w:cs="Arial"/>
          <w:sz w:val="24"/>
          <w:szCs w:val="24"/>
        </w:rPr>
        <w:t xml:space="preserve"> Conservation Department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Be responsible for maintaining your work area in a neat and in orderly fashion.</w:t>
      </w:r>
    </w:p>
    <w:p w:rsidR="00296F82" w:rsidRDefault="00296F82" w:rsidP="00D83F01">
      <w:pPr>
        <w:pStyle w:val="ListParagraph"/>
        <w:numPr>
          <w:ilvl w:val="0"/>
          <w:numId w:val="4"/>
        </w:numPr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Any other Conservation and Museum related duties that may be assigned to you from time to time by senior officer</w:t>
      </w:r>
      <w:r w:rsidR="00FD5AF6">
        <w:rPr>
          <w:rFonts w:asciiTheme="majorHAnsi" w:hAnsiTheme="majorHAnsi" w:cs="Arial"/>
          <w:sz w:val="24"/>
          <w:szCs w:val="24"/>
        </w:rPr>
        <w:t>s</w:t>
      </w:r>
      <w:r>
        <w:rPr>
          <w:rFonts w:asciiTheme="majorHAnsi" w:hAnsiTheme="majorHAnsi" w:cs="Arial"/>
          <w:sz w:val="24"/>
          <w:szCs w:val="24"/>
        </w:rPr>
        <w:t xml:space="preserve"> of CSMVS.</w:t>
      </w:r>
    </w:p>
    <w:p w:rsidR="00345889" w:rsidRPr="005F79EB" w:rsidRDefault="00345889" w:rsidP="00D83F01">
      <w:pPr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5F79EB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2B7305" w:rsidRDefault="00FD5AF6" w:rsidP="002B7305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Minimum qualification- </w:t>
      </w:r>
      <w:r w:rsidR="002B7305">
        <w:rPr>
          <w:rFonts w:asciiTheme="majorHAnsi" w:hAnsiTheme="majorHAnsi" w:cs="Arial"/>
          <w:sz w:val="24"/>
          <w:szCs w:val="24"/>
        </w:rPr>
        <w:t>Any graduate from recognized university.</w:t>
      </w:r>
    </w:p>
    <w:p w:rsidR="002B7305" w:rsidRDefault="002B7305" w:rsidP="002B7305">
      <w:pPr>
        <w:pStyle w:val="ListParagraph"/>
        <w:numPr>
          <w:ilvl w:val="0"/>
          <w:numId w:val="2"/>
        </w:numPr>
        <w:spacing w:after="120" w:line="240" w:lineRule="auto"/>
        <w:ind w:left="734" w:hanging="547"/>
        <w:jc w:val="both"/>
        <w:rPr>
          <w:rFonts w:asciiTheme="majorHAnsi" w:hAnsiTheme="majorHAnsi" w:cs="Arial"/>
          <w:sz w:val="24"/>
          <w:szCs w:val="24"/>
        </w:rPr>
      </w:pPr>
      <w:r w:rsidRPr="00835350">
        <w:rPr>
          <w:rFonts w:asciiTheme="majorHAnsi" w:hAnsiTheme="majorHAnsi" w:cs="Arial"/>
          <w:sz w:val="24"/>
          <w:szCs w:val="24"/>
        </w:rPr>
        <w:t xml:space="preserve">Knowledge of </w:t>
      </w:r>
      <w:r>
        <w:rPr>
          <w:rFonts w:asciiTheme="majorHAnsi" w:hAnsiTheme="majorHAnsi" w:cs="Arial"/>
          <w:sz w:val="24"/>
          <w:szCs w:val="24"/>
        </w:rPr>
        <w:t>MS Office.</w:t>
      </w:r>
    </w:p>
    <w:p w:rsidR="004B182A" w:rsidRPr="002B7305" w:rsidRDefault="002B7305" w:rsidP="002B7305">
      <w:pPr>
        <w:pStyle w:val="ListParagraph"/>
        <w:numPr>
          <w:ilvl w:val="0"/>
          <w:numId w:val="2"/>
        </w:numPr>
        <w:spacing w:after="120" w:line="240" w:lineRule="auto"/>
        <w:ind w:left="734" w:hanging="547"/>
        <w:jc w:val="both"/>
        <w:rPr>
          <w:rFonts w:asciiTheme="majorHAnsi" w:hAnsiTheme="majorHAnsi" w:cs="Arial"/>
          <w:sz w:val="24"/>
          <w:szCs w:val="24"/>
        </w:rPr>
      </w:pPr>
      <w:r w:rsidRPr="002B7305">
        <w:rPr>
          <w:rFonts w:asciiTheme="majorHAnsi" w:hAnsiTheme="majorHAnsi" w:cs="Arial"/>
          <w:sz w:val="24"/>
          <w:szCs w:val="24"/>
        </w:rPr>
        <w:t>Should have good written and communication skills</w:t>
      </w:r>
      <w:r w:rsidR="00FD5AF6" w:rsidRPr="002B7305">
        <w:rPr>
          <w:rFonts w:asciiTheme="majorHAnsi" w:hAnsiTheme="majorHAnsi" w:cs="Arial"/>
          <w:sz w:val="24"/>
          <w:szCs w:val="24"/>
        </w:rPr>
        <w:t>.</w:t>
      </w:r>
    </w:p>
    <w:p w:rsidR="00885CDA" w:rsidRDefault="00885CDA" w:rsidP="002B7305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4B182A">
        <w:rPr>
          <w:rFonts w:asciiTheme="majorHAnsi" w:hAnsiTheme="majorHAnsi" w:cs="Arial"/>
          <w:sz w:val="24"/>
          <w:szCs w:val="24"/>
        </w:rPr>
        <w:t xml:space="preserve">Experience: Minimum experience </w:t>
      </w:r>
      <w:r>
        <w:rPr>
          <w:rFonts w:asciiTheme="majorHAnsi" w:hAnsiTheme="majorHAnsi" w:cs="Arial"/>
          <w:sz w:val="24"/>
          <w:szCs w:val="24"/>
        </w:rPr>
        <w:t>of 1-2 years in administration sector.</w:t>
      </w:r>
    </w:p>
    <w:p w:rsidR="00885CDA" w:rsidRPr="00F163F4" w:rsidRDefault="00885CDA" w:rsidP="00885CDA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E72C29" w:rsidRDefault="00E72C29" w:rsidP="00E72C29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A11A15" w:rsidRDefault="00A11A15" w:rsidP="00A11A15">
      <w:pPr>
        <w:ind w:left="18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Interested candidates may send CV with photograph on or before January 2</w:t>
      </w:r>
      <w:r w:rsidR="006216D5">
        <w:rPr>
          <w:rFonts w:asciiTheme="majorHAnsi" w:hAnsiTheme="majorHAnsi" w:cs="Arial"/>
          <w:sz w:val="24"/>
          <w:szCs w:val="24"/>
        </w:rPr>
        <w:t>8</w:t>
      </w:r>
      <w:r>
        <w:rPr>
          <w:rFonts w:asciiTheme="majorHAnsi" w:hAnsiTheme="majorHAnsi" w:cs="Arial"/>
          <w:sz w:val="24"/>
          <w:szCs w:val="24"/>
        </w:rPr>
        <w:t xml:space="preserve">, 2024 to The Assistant Director (Admin) on the above-mentioned address. </w:t>
      </w:r>
      <w:proofErr w:type="spellStart"/>
      <w:r>
        <w:rPr>
          <w:rFonts w:asciiTheme="majorHAnsi" w:hAnsiTheme="majorHAnsi" w:cs="Arial"/>
          <w:sz w:val="24"/>
          <w:szCs w:val="24"/>
        </w:rPr>
        <w:t>Superscribe</w:t>
      </w:r>
      <w:proofErr w:type="spellEnd"/>
      <w:r>
        <w:rPr>
          <w:rFonts w:asciiTheme="majorHAnsi" w:hAnsiTheme="majorHAnsi" w:cs="Arial"/>
          <w:sz w:val="24"/>
          <w:szCs w:val="24"/>
        </w:rPr>
        <w:t xml:space="preserve"> the </w:t>
      </w:r>
      <w:r w:rsidRPr="00977FDA">
        <w:rPr>
          <w:rFonts w:asciiTheme="majorHAnsi" w:hAnsiTheme="majorHAnsi" w:cs="Arial"/>
          <w:sz w:val="24"/>
          <w:szCs w:val="24"/>
        </w:rPr>
        <w:t>envelope with “Job Code 1</w:t>
      </w:r>
      <w:r w:rsidR="00EF0036">
        <w:rPr>
          <w:rFonts w:asciiTheme="majorHAnsi" w:hAnsiTheme="majorHAnsi" w:cs="Arial"/>
          <w:sz w:val="24"/>
          <w:szCs w:val="24"/>
        </w:rPr>
        <w:t>44</w:t>
      </w:r>
      <w:r>
        <w:rPr>
          <w:rFonts w:asciiTheme="majorHAnsi" w:hAnsiTheme="majorHAnsi" w:cs="Arial"/>
          <w:sz w:val="24"/>
          <w:szCs w:val="24"/>
        </w:rPr>
        <w:t xml:space="preserve"> </w:t>
      </w:r>
      <w:r w:rsidRPr="00977FDA">
        <w:rPr>
          <w:rFonts w:asciiTheme="majorHAnsi" w:hAnsiTheme="majorHAnsi" w:cs="Arial"/>
          <w:sz w:val="24"/>
          <w:szCs w:val="24"/>
        </w:rPr>
        <w:t xml:space="preserve">– </w:t>
      </w:r>
      <w:r w:rsidRPr="00A11A15">
        <w:rPr>
          <w:rFonts w:asciiTheme="majorHAnsi" w:hAnsiTheme="majorHAnsi"/>
          <w:sz w:val="24"/>
          <w:szCs w:val="24"/>
        </w:rPr>
        <w:t>Executive Assistant</w:t>
      </w:r>
      <w:r w:rsidRPr="00977FDA">
        <w:rPr>
          <w:rFonts w:asciiTheme="majorHAnsi" w:hAnsiTheme="majorHAnsi"/>
          <w:sz w:val="24"/>
          <w:szCs w:val="24"/>
        </w:rPr>
        <w:t>”</w:t>
      </w:r>
      <w:r w:rsidRPr="00977FDA">
        <w:rPr>
          <w:rFonts w:asciiTheme="majorHAnsi" w:hAnsiTheme="majorHAnsi" w:cs="Arial"/>
          <w:b/>
          <w:sz w:val="24"/>
          <w:szCs w:val="24"/>
        </w:rPr>
        <w:t xml:space="preserve"> OR</w:t>
      </w:r>
      <w:r w:rsidRPr="00977FDA">
        <w:rPr>
          <w:rFonts w:asciiTheme="majorHAnsi" w:hAnsiTheme="majorHAnsi" w:cs="Arial"/>
          <w:sz w:val="24"/>
          <w:szCs w:val="24"/>
        </w:rPr>
        <w:t xml:space="preserve"> email your CV</w:t>
      </w:r>
      <w:r>
        <w:rPr>
          <w:rFonts w:asciiTheme="majorHAnsi" w:hAnsiTheme="majorHAnsi" w:cs="Arial"/>
          <w:sz w:val="24"/>
          <w:szCs w:val="24"/>
        </w:rPr>
        <w:t xml:space="preserve"> mentioning “</w:t>
      </w:r>
      <w:r w:rsidRPr="00977FDA">
        <w:rPr>
          <w:rFonts w:asciiTheme="majorHAnsi" w:hAnsiTheme="majorHAnsi" w:cs="Arial"/>
          <w:sz w:val="24"/>
          <w:szCs w:val="24"/>
        </w:rPr>
        <w:t>Job Code 1</w:t>
      </w:r>
      <w:r w:rsidR="00EF0036">
        <w:rPr>
          <w:rFonts w:asciiTheme="majorHAnsi" w:hAnsiTheme="majorHAnsi" w:cs="Arial"/>
          <w:sz w:val="24"/>
          <w:szCs w:val="24"/>
        </w:rPr>
        <w:t>44</w:t>
      </w:r>
      <w:r>
        <w:rPr>
          <w:rFonts w:asciiTheme="majorHAnsi" w:hAnsiTheme="majorHAnsi" w:cs="Arial"/>
          <w:sz w:val="24"/>
          <w:szCs w:val="24"/>
        </w:rPr>
        <w:t xml:space="preserve"> </w:t>
      </w:r>
      <w:r w:rsidR="00DA5842">
        <w:rPr>
          <w:rFonts w:asciiTheme="majorHAnsi" w:hAnsiTheme="majorHAnsi" w:cs="Arial"/>
          <w:sz w:val="24"/>
          <w:szCs w:val="24"/>
        </w:rPr>
        <w:t xml:space="preserve"> - </w:t>
      </w:r>
      <w:r w:rsidRPr="00A11A15">
        <w:rPr>
          <w:rFonts w:asciiTheme="majorHAnsi" w:hAnsiTheme="majorHAnsi"/>
          <w:sz w:val="24"/>
          <w:szCs w:val="24"/>
        </w:rPr>
        <w:t>Executive Assistant</w:t>
      </w:r>
      <w:r>
        <w:rPr>
          <w:rFonts w:asciiTheme="majorHAnsi" w:hAnsiTheme="majorHAnsi"/>
          <w:sz w:val="24"/>
          <w:szCs w:val="24"/>
        </w:rPr>
        <w:t>”</w:t>
      </w:r>
      <w:r>
        <w:rPr>
          <w:rFonts w:asciiTheme="majorHAnsi" w:hAnsiTheme="majorHAnsi" w:cs="Arial"/>
          <w:sz w:val="24"/>
          <w:szCs w:val="24"/>
        </w:rPr>
        <w:t xml:space="preserve"> in the Subject line on </w:t>
      </w:r>
      <w:hyperlink r:id="rId6" w:history="1">
        <w:r>
          <w:rPr>
            <w:rStyle w:val="Hyperlink"/>
            <w:rFonts w:asciiTheme="majorHAnsi" w:hAnsiTheme="majorHAnsi" w:cs="Arial"/>
            <w:sz w:val="24"/>
            <w:szCs w:val="24"/>
          </w:rPr>
          <w:t>recruitmentcsmvs@gmail.com</w:t>
        </w:r>
      </w:hyperlink>
    </w:p>
    <w:p w:rsidR="00A11A15" w:rsidRDefault="00036822" w:rsidP="00036822">
      <w:pPr>
        <w:spacing w:after="0"/>
        <w:ind w:left="180"/>
        <w:jc w:val="both"/>
        <w:rPr>
          <w:rFonts w:asciiTheme="majorHAnsi" w:hAnsiTheme="majorHAnsi" w:cs="Arial"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sectPr w:rsidR="00A11A15" w:rsidSect="005A7F71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C0E8B"/>
    <w:multiLevelType w:val="hybridMultilevel"/>
    <w:tmpl w:val="35C8B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E0AFC"/>
    <w:multiLevelType w:val="hybridMultilevel"/>
    <w:tmpl w:val="2FB81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jS2MLY0t7A0tTQyNzJS0lEKTi0uzszPAykwqQUAGdMe0CwAAAA="/>
  </w:docVars>
  <w:rsids>
    <w:rsidRoot w:val="002F073F"/>
    <w:rsid w:val="0001115B"/>
    <w:rsid w:val="0001475A"/>
    <w:rsid w:val="00023F88"/>
    <w:rsid w:val="00036822"/>
    <w:rsid w:val="000509FC"/>
    <w:rsid w:val="00081F06"/>
    <w:rsid w:val="000D65A2"/>
    <w:rsid w:val="000D7D21"/>
    <w:rsid w:val="000E05AC"/>
    <w:rsid w:val="001137D0"/>
    <w:rsid w:val="00123965"/>
    <w:rsid w:val="00125C62"/>
    <w:rsid w:val="00131FA5"/>
    <w:rsid w:val="00166E64"/>
    <w:rsid w:val="0018022D"/>
    <w:rsid w:val="00182A80"/>
    <w:rsid w:val="00183456"/>
    <w:rsid w:val="001A2152"/>
    <w:rsid w:val="001D08B6"/>
    <w:rsid w:val="001F23C2"/>
    <w:rsid w:val="001F7C3A"/>
    <w:rsid w:val="002059F4"/>
    <w:rsid w:val="002173F3"/>
    <w:rsid w:val="0022139F"/>
    <w:rsid w:val="00230599"/>
    <w:rsid w:val="00231974"/>
    <w:rsid w:val="00264486"/>
    <w:rsid w:val="00265A2E"/>
    <w:rsid w:val="002700C9"/>
    <w:rsid w:val="00273B40"/>
    <w:rsid w:val="002925C3"/>
    <w:rsid w:val="00296F82"/>
    <w:rsid w:val="002B2945"/>
    <w:rsid w:val="002B2FD1"/>
    <w:rsid w:val="002B7305"/>
    <w:rsid w:val="002B747C"/>
    <w:rsid w:val="002F073F"/>
    <w:rsid w:val="002F5FF4"/>
    <w:rsid w:val="00324300"/>
    <w:rsid w:val="00345889"/>
    <w:rsid w:val="0034693B"/>
    <w:rsid w:val="003473F1"/>
    <w:rsid w:val="00356B1F"/>
    <w:rsid w:val="00392FA4"/>
    <w:rsid w:val="003B21DA"/>
    <w:rsid w:val="003B5D08"/>
    <w:rsid w:val="003C68E5"/>
    <w:rsid w:val="003D2A89"/>
    <w:rsid w:val="003E42C3"/>
    <w:rsid w:val="003E65C8"/>
    <w:rsid w:val="003F0A73"/>
    <w:rsid w:val="00406E88"/>
    <w:rsid w:val="00426C48"/>
    <w:rsid w:val="00460A7E"/>
    <w:rsid w:val="0048256E"/>
    <w:rsid w:val="00483D97"/>
    <w:rsid w:val="004B182A"/>
    <w:rsid w:val="004C56F0"/>
    <w:rsid w:val="004D6953"/>
    <w:rsid w:val="004F19A2"/>
    <w:rsid w:val="004F2A77"/>
    <w:rsid w:val="0052656C"/>
    <w:rsid w:val="00553273"/>
    <w:rsid w:val="00573A55"/>
    <w:rsid w:val="0057415D"/>
    <w:rsid w:val="005A7F71"/>
    <w:rsid w:val="005C4848"/>
    <w:rsid w:val="005D366C"/>
    <w:rsid w:val="005F0C72"/>
    <w:rsid w:val="005F55C2"/>
    <w:rsid w:val="005F79EB"/>
    <w:rsid w:val="006216D5"/>
    <w:rsid w:val="00624A73"/>
    <w:rsid w:val="0064178F"/>
    <w:rsid w:val="006849D7"/>
    <w:rsid w:val="006B17B0"/>
    <w:rsid w:val="006C38BE"/>
    <w:rsid w:val="006D3FDC"/>
    <w:rsid w:val="00710352"/>
    <w:rsid w:val="007123B0"/>
    <w:rsid w:val="007155B2"/>
    <w:rsid w:val="0072103F"/>
    <w:rsid w:val="00726D87"/>
    <w:rsid w:val="00772B39"/>
    <w:rsid w:val="00773267"/>
    <w:rsid w:val="00793560"/>
    <w:rsid w:val="007A164F"/>
    <w:rsid w:val="007A1EA5"/>
    <w:rsid w:val="007D2FD6"/>
    <w:rsid w:val="007D7C5F"/>
    <w:rsid w:val="007E22FB"/>
    <w:rsid w:val="007E5B33"/>
    <w:rsid w:val="00804DF0"/>
    <w:rsid w:val="0081653E"/>
    <w:rsid w:val="008205EC"/>
    <w:rsid w:val="008541FE"/>
    <w:rsid w:val="00854592"/>
    <w:rsid w:val="00861442"/>
    <w:rsid w:val="00875761"/>
    <w:rsid w:val="00884B5C"/>
    <w:rsid w:val="00885CDA"/>
    <w:rsid w:val="008A4EC4"/>
    <w:rsid w:val="008C12CE"/>
    <w:rsid w:val="008C2E78"/>
    <w:rsid w:val="008C7111"/>
    <w:rsid w:val="008F1F29"/>
    <w:rsid w:val="008F3851"/>
    <w:rsid w:val="00901C5F"/>
    <w:rsid w:val="00906000"/>
    <w:rsid w:val="00917C44"/>
    <w:rsid w:val="009335B1"/>
    <w:rsid w:val="00937C28"/>
    <w:rsid w:val="00963213"/>
    <w:rsid w:val="00992C9A"/>
    <w:rsid w:val="00993B05"/>
    <w:rsid w:val="009B134E"/>
    <w:rsid w:val="009C053F"/>
    <w:rsid w:val="009D0F1E"/>
    <w:rsid w:val="009D24DE"/>
    <w:rsid w:val="00A004C7"/>
    <w:rsid w:val="00A11A15"/>
    <w:rsid w:val="00A33816"/>
    <w:rsid w:val="00A3398C"/>
    <w:rsid w:val="00A37011"/>
    <w:rsid w:val="00A37E58"/>
    <w:rsid w:val="00A47B3D"/>
    <w:rsid w:val="00A613F3"/>
    <w:rsid w:val="00A63693"/>
    <w:rsid w:val="00A67DAE"/>
    <w:rsid w:val="00A742CB"/>
    <w:rsid w:val="00A761CE"/>
    <w:rsid w:val="00AC0EDB"/>
    <w:rsid w:val="00AF3B3E"/>
    <w:rsid w:val="00AF4F08"/>
    <w:rsid w:val="00B33182"/>
    <w:rsid w:val="00B56469"/>
    <w:rsid w:val="00BB4CA1"/>
    <w:rsid w:val="00BE6875"/>
    <w:rsid w:val="00BF3310"/>
    <w:rsid w:val="00BF4735"/>
    <w:rsid w:val="00C2168E"/>
    <w:rsid w:val="00C452FD"/>
    <w:rsid w:val="00C510F8"/>
    <w:rsid w:val="00CB5284"/>
    <w:rsid w:val="00CB5B04"/>
    <w:rsid w:val="00CC14CC"/>
    <w:rsid w:val="00CD78A4"/>
    <w:rsid w:val="00CF1361"/>
    <w:rsid w:val="00D12D5E"/>
    <w:rsid w:val="00D31F80"/>
    <w:rsid w:val="00D45E76"/>
    <w:rsid w:val="00D66A65"/>
    <w:rsid w:val="00D73A33"/>
    <w:rsid w:val="00D76C4F"/>
    <w:rsid w:val="00D83F01"/>
    <w:rsid w:val="00D86D4F"/>
    <w:rsid w:val="00DA5842"/>
    <w:rsid w:val="00E23316"/>
    <w:rsid w:val="00E402AC"/>
    <w:rsid w:val="00E6158F"/>
    <w:rsid w:val="00E72C29"/>
    <w:rsid w:val="00E73BF0"/>
    <w:rsid w:val="00E8252A"/>
    <w:rsid w:val="00E8263A"/>
    <w:rsid w:val="00E86460"/>
    <w:rsid w:val="00EA7F2A"/>
    <w:rsid w:val="00EF0036"/>
    <w:rsid w:val="00F01615"/>
    <w:rsid w:val="00F149BA"/>
    <w:rsid w:val="00F163F4"/>
    <w:rsid w:val="00F335A1"/>
    <w:rsid w:val="00F3364D"/>
    <w:rsid w:val="00F72531"/>
    <w:rsid w:val="00F75D50"/>
    <w:rsid w:val="00FD5AF6"/>
    <w:rsid w:val="00FD5E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45</cp:revision>
  <cp:lastPrinted>2024-01-19T08:57:00Z</cp:lastPrinted>
  <dcterms:created xsi:type="dcterms:W3CDTF">2023-05-24T06:43:00Z</dcterms:created>
  <dcterms:modified xsi:type="dcterms:W3CDTF">2024-01-20T05:38:00Z</dcterms:modified>
</cp:coreProperties>
</file>